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9DA818" w14:textId="03168290" w:rsidR="00730CED" w:rsidRPr="0038192E" w:rsidRDefault="00730CED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bookmarkStart w:id="0" w:name="_GoBack"/>
      <w:bookmarkEnd w:id="0"/>
    </w:p>
    <w:p w14:paraId="7109FDD8" w14:textId="77777777" w:rsidR="00F40E00" w:rsidRPr="0038192E" w:rsidRDefault="00F40E00" w:rsidP="00F40E00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429070DE" w14:textId="2D45EEBA" w:rsidR="00F40E00" w:rsidRPr="0038192E" w:rsidRDefault="00F40E00" w:rsidP="00F40E00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 w:rsidRPr="0038192E">
        <w:rPr>
          <w:rFonts w:asciiTheme="majorHAnsi" w:hAnsiTheme="majorHAnsi" w:cstheme="majorHAnsi"/>
          <w:sz w:val="20"/>
          <w:szCs w:val="20"/>
        </w:rPr>
        <w:t xml:space="preserve"> </w:t>
      </w:r>
      <w:r w:rsidRPr="0038192E">
        <w:rPr>
          <w:rFonts w:asciiTheme="majorHAnsi" w:hAnsiTheme="majorHAnsi" w:cstheme="majorHAnsi"/>
          <w:b/>
          <w:bCs/>
          <w:sz w:val="20"/>
          <w:szCs w:val="20"/>
        </w:rPr>
        <w:t>OŚWIADCZENIE O STANIE ZDROWIA I ŚWIADOMOŚCI RYZYKA</w:t>
      </w:r>
    </w:p>
    <w:p w14:paraId="3E27986D" w14:textId="77777777" w:rsidR="00F40E00" w:rsidRPr="0038192E" w:rsidRDefault="00F40E00" w:rsidP="00F40E00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38192E">
        <w:rPr>
          <w:rFonts w:asciiTheme="majorHAnsi" w:hAnsiTheme="majorHAnsi" w:cstheme="majorHAnsi"/>
          <w:b/>
          <w:sz w:val="20"/>
          <w:szCs w:val="20"/>
        </w:rPr>
        <w:t>Proszę wypełnić czytelnie DRUKOWANYMI literami!</w:t>
      </w:r>
    </w:p>
    <w:p w14:paraId="6EE40F30" w14:textId="77777777" w:rsidR="00F40E00" w:rsidRPr="0038192E" w:rsidRDefault="00F40E00" w:rsidP="00F40E00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</w:p>
    <w:p w14:paraId="5D17D882" w14:textId="77777777" w:rsidR="00125805" w:rsidRPr="0038192E" w:rsidRDefault="00125805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940438" w:rsidRPr="0038192E" w14:paraId="3162AA9E" w14:textId="61628B13" w:rsidTr="00593A64">
        <w:trPr>
          <w:trHeight w:val="397"/>
        </w:trPr>
        <w:tc>
          <w:tcPr>
            <w:tcW w:w="1417" w:type="dxa"/>
            <w:vAlign w:val="center"/>
          </w:tcPr>
          <w:p w14:paraId="437F326F" w14:textId="5EDF39AC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sz w:val="20"/>
                <w:szCs w:val="20"/>
              </w:rPr>
              <w:t>NAZWISKO:</w:t>
            </w:r>
          </w:p>
        </w:tc>
        <w:tc>
          <w:tcPr>
            <w:tcW w:w="425" w:type="dxa"/>
            <w:vAlign w:val="center"/>
          </w:tcPr>
          <w:p w14:paraId="01BEB574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C43D08D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A4678D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E254AC7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7B29895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9947E04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0B36340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CF37B93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3D86A66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076CD81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8B6B0D7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3AB264A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7E893DD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7D5ADB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41347AC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2B1493A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6533BAC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224E3DE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C467FD6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7A2F375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43A8832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C7E4A9F" w14:textId="77777777" w:rsidR="00940438" w:rsidRPr="0038192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9A86249" w14:textId="31384471" w:rsidR="00836965" w:rsidRPr="0038192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940438" w:rsidRPr="0038192E" w14:paraId="08652C85" w14:textId="74511DF2" w:rsidTr="00593A64">
        <w:trPr>
          <w:trHeight w:val="397"/>
        </w:trPr>
        <w:tc>
          <w:tcPr>
            <w:tcW w:w="1417" w:type="dxa"/>
            <w:vAlign w:val="center"/>
          </w:tcPr>
          <w:p w14:paraId="4D009DC4" w14:textId="310EF318" w:rsidR="00940438" w:rsidRPr="0038192E" w:rsidRDefault="00940438" w:rsidP="00593A64">
            <w:pPr>
              <w:pStyle w:val="Bezodstpw"/>
              <w:rPr>
                <w:rFonts w:asciiTheme="majorHAnsi" w:hAnsiTheme="majorHAnsi" w:cstheme="majorHAnsi"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sz w:val="20"/>
                <w:szCs w:val="20"/>
              </w:rPr>
              <w:t>IMIĘ:</w:t>
            </w:r>
          </w:p>
        </w:tc>
        <w:tc>
          <w:tcPr>
            <w:tcW w:w="425" w:type="dxa"/>
          </w:tcPr>
          <w:p w14:paraId="2BB144D1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AA9CCE2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F25D476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954B552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1BCC768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23AB899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1C89AED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7EC4BAA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F1FA33B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BC5EC8C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3106FBB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89B2D9A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4315087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2EB0DE2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E804B7A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ADC5FE2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35755C3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88212FF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11FB5E7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8921CBC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8E861CC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6F6BE47" w14:textId="77777777" w:rsidR="00940438" w:rsidRPr="0038192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56A6831C" w14:textId="77777777" w:rsidR="00026B93" w:rsidRPr="0038192E" w:rsidRDefault="00026B93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6092" w:type="dxa"/>
        <w:tblLook w:val="04A0" w:firstRow="1" w:lastRow="0" w:firstColumn="1" w:lastColumn="0" w:noHBand="0" w:noVBand="1"/>
      </w:tblPr>
      <w:tblGrid>
        <w:gridCol w:w="1417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4D1098" w:rsidRPr="0038192E" w14:paraId="3D481939" w14:textId="3A7BBC21" w:rsidTr="00593A64">
        <w:trPr>
          <w:trHeight w:val="397"/>
        </w:trPr>
        <w:tc>
          <w:tcPr>
            <w:tcW w:w="1417" w:type="dxa"/>
            <w:vAlign w:val="center"/>
          </w:tcPr>
          <w:p w14:paraId="31F4AFC8" w14:textId="02869A63" w:rsidR="004D1098" w:rsidRPr="0038192E" w:rsidRDefault="004D109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sz w:val="20"/>
                <w:szCs w:val="20"/>
              </w:rPr>
              <w:t>PESEL:</w:t>
            </w:r>
          </w:p>
        </w:tc>
        <w:tc>
          <w:tcPr>
            <w:tcW w:w="425" w:type="dxa"/>
          </w:tcPr>
          <w:p w14:paraId="13085E9B" w14:textId="1FB862BB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32216B5" w14:textId="24F140D6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DCDF2A7" w14:textId="7F034092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0E29C6D" w14:textId="46036DE3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097DE70" w14:textId="188AF624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D3D242F" w14:textId="4DA2AF19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DA21371" w14:textId="7B00E754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DD0985D" w14:textId="797B17A3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671F81B" w14:textId="7B6E027B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6D1DB10" w14:textId="2A258C85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7ED15E1" w14:textId="357A268C" w:rsidR="004D1098" w:rsidRPr="0038192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1FC6B63" w14:textId="77777777" w:rsidR="00836965" w:rsidRPr="0038192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1B953963" w14:textId="77777777" w:rsidR="00B9562E" w:rsidRPr="0038192E" w:rsidRDefault="00B9562E" w:rsidP="00B9562E">
      <w:pPr>
        <w:pStyle w:val="Default"/>
        <w:rPr>
          <w:rFonts w:asciiTheme="majorHAnsi" w:hAnsiTheme="majorHAnsi" w:cstheme="majorHAnsi"/>
          <w:sz w:val="20"/>
          <w:szCs w:val="20"/>
        </w:rPr>
      </w:pPr>
    </w:p>
    <w:p w14:paraId="7E1A3EA6" w14:textId="77777777" w:rsidR="00B9562E" w:rsidRPr="0038192E" w:rsidRDefault="00B9562E" w:rsidP="00B9562E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 Ja niżej podpisany oświadczam, że posiadam świadomość ryzyka zakażenia wirusem COVID - 19 podczas udziału w 29 Finale Wielkiej Orkiestry Świątecznej Pomocy. </w:t>
      </w:r>
    </w:p>
    <w:p w14:paraId="3DAB4225" w14:textId="77777777" w:rsidR="00B9562E" w:rsidRPr="0038192E" w:rsidRDefault="00B9562E" w:rsidP="00B9562E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688D3A5D" w14:textId="1C3224A1" w:rsidR="00B9562E" w:rsidRPr="0038192E" w:rsidRDefault="00B9562E" w:rsidP="00B9562E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>Oświadczam, że zapoznałem/łam się z procedurami przestrzegania zasad bezpieczeństwa epidemicznego obowiązującymi na terenie kraju oraz województwa i miasta</w:t>
      </w:r>
      <w:r w:rsidR="003A63E0"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, w którym będę kwestować. </w:t>
      </w:r>
    </w:p>
    <w:p w14:paraId="4AB3F261" w14:textId="77777777" w:rsidR="003A63E0" w:rsidRPr="0038192E" w:rsidRDefault="003A63E0" w:rsidP="00B9562E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0D04E119" w14:textId="094717EE" w:rsidR="00B9562E" w:rsidRPr="0038192E" w:rsidRDefault="00B9562E" w:rsidP="00B9562E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Oświadczam, że nie będę wnosił/ła żadnych roszczeń w stosunku do </w:t>
      </w:r>
      <w:r w:rsidR="003A63E0" w:rsidRPr="0038192E">
        <w:rPr>
          <w:rFonts w:asciiTheme="majorHAnsi" w:hAnsiTheme="majorHAnsi" w:cstheme="majorHAnsi"/>
          <w:sz w:val="20"/>
          <w:szCs w:val="20"/>
          <w:lang w:val="pl-PL"/>
        </w:rPr>
        <w:t>WOŚP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 w razie zakażenia wirusem COVID-19 </w:t>
      </w:r>
      <w:r w:rsidR="003A63E0" w:rsidRPr="0038192E">
        <w:rPr>
          <w:rFonts w:asciiTheme="majorHAnsi" w:hAnsiTheme="majorHAnsi" w:cstheme="majorHAnsi"/>
          <w:sz w:val="20"/>
          <w:szCs w:val="20"/>
          <w:lang w:val="pl-PL"/>
        </w:rPr>
        <w:t>w trakcie udziału w 29 Finale Wielkiej Orkiestry Świątecznej Pomocy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. </w:t>
      </w:r>
    </w:p>
    <w:p w14:paraId="16EE38A3" w14:textId="77777777" w:rsidR="00B9562E" w:rsidRPr="0038192E" w:rsidRDefault="00B9562E" w:rsidP="00B9562E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0F3C315C" w14:textId="2C9623F5" w:rsidR="00B9562E" w:rsidRPr="0038192E" w:rsidRDefault="00B9562E" w:rsidP="00B9562E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Jednocześnie oświadczam, że: </w:t>
      </w:r>
    </w:p>
    <w:p w14:paraId="133E4F85" w14:textId="0554F3DA" w:rsidR="00B9562E" w:rsidRPr="0038192E" w:rsidRDefault="00B9562E" w:rsidP="003A63E0">
      <w:pPr>
        <w:pStyle w:val="Default"/>
        <w:numPr>
          <w:ilvl w:val="0"/>
          <w:numId w:val="1"/>
        </w:numPr>
        <w:spacing w:after="37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według mojej wiedzy jestem zdrowa/y i nie posiadam żadnych objawów zakażenia koronawirusem, </w:t>
      </w:r>
    </w:p>
    <w:p w14:paraId="587D6487" w14:textId="3D8568C2" w:rsidR="00B9562E" w:rsidRPr="0038192E" w:rsidRDefault="00B9562E" w:rsidP="003A63E0">
      <w:pPr>
        <w:pStyle w:val="Default"/>
        <w:numPr>
          <w:ilvl w:val="0"/>
          <w:numId w:val="1"/>
        </w:numPr>
        <w:spacing w:after="37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nie przebywam na kwarantannie oraz nie miałam/em kontaktu z osobą zarażoną koronawirusem, </w:t>
      </w:r>
    </w:p>
    <w:p w14:paraId="5D866642" w14:textId="4210C121" w:rsidR="00B9562E" w:rsidRPr="0038192E" w:rsidRDefault="00B9562E" w:rsidP="003A63E0">
      <w:pPr>
        <w:pStyle w:val="Default"/>
        <w:numPr>
          <w:ilvl w:val="0"/>
          <w:numId w:val="1"/>
        </w:numPr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biorę na siebie pełną odpowiedzialność prawną za stan mojego zdrowia </w:t>
      </w:r>
    </w:p>
    <w:p w14:paraId="080DDC4E" w14:textId="77777777" w:rsidR="00B9562E" w:rsidRPr="0038192E" w:rsidRDefault="00B9562E" w:rsidP="00B9562E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64764CCD" w14:textId="2656D9A1" w:rsidR="00DB1732" w:rsidRPr="0038192E" w:rsidRDefault="00B9562E" w:rsidP="00B9562E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38192E">
        <w:rPr>
          <w:rFonts w:asciiTheme="majorHAnsi" w:hAnsiTheme="majorHAnsi" w:cstheme="majorHAnsi"/>
          <w:sz w:val="20"/>
          <w:szCs w:val="20"/>
        </w:rPr>
        <w:t xml:space="preserve">W przypadku gdy zostanę objęty kwarantanną lub innym środkiem związanym z Covid-19, zobowiązuję się do niepojawieniu się </w:t>
      </w:r>
      <w:r w:rsidR="00AE1BAF" w:rsidRPr="0038192E">
        <w:rPr>
          <w:rFonts w:asciiTheme="majorHAnsi" w:hAnsiTheme="majorHAnsi" w:cstheme="majorHAnsi"/>
          <w:sz w:val="20"/>
          <w:szCs w:val="20"/>
        </w:rPr>
        <w:t>w trakcie 29 Finału WOŚP</w:t>
      </w:r>
      <w:r w:rsidRPr="0038192E">
        <w:rPr>
          <w:rFonts w:asciiTheme="majorHAnsi" w:hAnsiTheme="majorHAnsi" w:cstheme="majorHAnsi"/>
          <w:sz w:val="20"/>
          <w:szCs w:val="20"/>
        </w:rPr>
        <w:t xml:space="preserve"> oraz niezwłocznie poinformuję o tym </w:t>
      </w:r>
      <w:r w:rsidR="00AE1BAF" w:rsidRPr="0038192E">
        <w:rPr>
          <w:rFonts w:asciiTheme="majorHAnsi" w:hAnsiTheme="majorHAnsi" w:cstheme="majorHAnsi"/>
          <w:sz w:val="20"/>
          <w:szCs w:val="20"/>
        </w:rPr>
        <w:t>szefa sztabu nr 71 Pana Janusza Kłosowicza</w:t>
      </w:r>
      <w:r w:rsidRPr="0038192E">
        <w:rPr>
          <w:rFonts w:asciiTheme="majorHAnsi" w:hAnsiTheme="majorHAnsi" w:cstheme="majorHAnsi"/>
          <w:sz w:val="20"/>
          <w:szCs w:val="20"/>
        </w:rPr>
        <w:t xml:space="preserve">. Biorę na siebie pełną odpowiedzialność prawną za niewykonanie tego obowiązku, w szczególności za wynikłe wskutek niewykonania moich zobowiązań szkody poniesione przez </w:t>
      </w:r>
      <w:r w:rsidR="00D76AAE" w:rsidRPr="0038192E">
        <w:rPr>
          <w:rFonts w:asciiTheme="majorHAnsi" w:hAnsiTheme="majorHAnsi" w:cstheme="majorHAnsi"/>
          <w:sz w:val="20"/>
          <w:szCs w:val="20"/>
        </w:rPr>
        <w:t xml:space="preserve">Fundację WOŚP, sztab WOŚP nr 71 lub szefa sztabu. </w:t>
      </w:r>
    </w:p>
    <w:p w14:paraId="4AB8F919" w14:textId="3539162A" w:rsidR="00DB1732" w:rsidRPr="0038192E" w:rsidRDefault="00DB1732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67795783" w14:textId="77777777" w:rsidR="00DB1732" w:rsidRPr="0038192E" w:rsidRDefault="00DB1732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4861" w:type="pct"/>
        <w:tblLook w:val="04A0" w:firstRow="1" w:lastRow="0" w:firstColumn="1" w:lastColumn="0" w:noHBand="0" w:noVBand="1"/>
      </w:tblPr>
      <w:tblGrid>
        <w:gridCol w:w="4536"/>
        <w:gridCol w:w="5954"/>
      </w:tblGrid>
      <w:tr w:rsidR="002A06A8" w:rsidRPr="0038192E" w14:paraId="2E4AC446" w14:textId="77777777" w:rsidTr="00145720">
        <w:trPr>
          <w:trHeight w:val="680"/>
        </w:trPr>
        <w:tc>
          <w:tcPr>
            <w:tcW w:w="2162" w:type="pct"/>
            <w:vAlign w:val="center"/>
          </w:tcPr>
          <w:p w14:paraId="423FB616" w14:textId="0FE9CBF8" w:rsidR="00F70681" w:rsidRPr="0038192E" w:rsidRDefault="003C2E8E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CZYTELNY PODPIS KANDYDATA NA WOLONTARIUSZA </w:t>
            </w:r>
            <w:r w:rsidR="002A06A8"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br/>
            </w: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(IMIĘ I NAZWISKO)</w:t>
            </w:r>
            <w:r w:rsidR="00F70681"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2838" w:type="pct"/>
          </w:tcPr>
          <w:p w14:paraId="21394CFA" w14:textId="77777777" w:rsidR="00F70681" w:rsidRPr="0038192E" w:rsidRDefault="00F70681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69A59248" w14:textId="77777777" w:rsidR="002A06A8" w:rsidRPr="0038192E" w:rsidRDefault="002A06A8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p w14:paraId="1E3D876E" w14:textId="5D48075D" w:rsidR="00E46766" w:rsidRPr="0038192E" w:rsidRDefault="00E46766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38192E">
        <w:rPr>
          <w:rFonts w:asciiTheme="majorHAnsi" w:hAnsiTheme="majorHAnsi" w:cstheme="majorHAnsi"/>
          <w:bCs/>
          <w:sz w:val="20"/>
          <w:szCs w:val="20"/>
        </w:rPr>
        <w:t>JEŻELI JESTEŚ OSOBĄ NIEPEŁNOLETNIĄ, A CHCESZ UCZESTNICZYĆ W ZBIÓRCE POPRO</w:t>
      </w:r>
      <w:r w:rsidR="0066640F" w:rsidRPr="0038192E">
        <w:rPr>
          <w:rFonts w:asciiTheme="majorHAnsi" w:hAnsiTheme="majorHAnsi" w:cstheme="majorHAnsi"/>
          <w:bCs/>
          <w:sz w:val="20"/>
          <w:szCs w:val="20"/>
        </w:rPr>
        <w:t>S</w:t>
      </w:r>
      <w:r w:rsidRPr="0038192E">
        <w:rPr>
          <w:rFonts w:asciiTheme="majorHAnsi" w:hAnsiTheme="majorHAnsi" w:cstheme="majorHAnsi"/>
          <w:bCs/>
          <w:sz w:val="20"/>
          <w:szCs w:val="20"/>
        </w:rPr>
        <w:t>IĆ O ZGODĘ OPIEKUNÓW PRAWNYCH</w:t>
      </w:r>
      <w:r w:rsidR="0062660F" w:rsidRPr="0038192E">
        <w:rPr>
          <w:rFonts w:asciiTheme="majorHAnsi" w:hAnsiTheme="majorHAnsi" w:cstheme="majorHAnsi"/>
          <w:bCs/>
          <w:sz w:val="20"/>
          <w:szCs w:val="20"/>
        </w:rPr>
        <w:t xml:space="preserve"> - </w:t>
      </w:r>
      <w:r w:rsidRPr="0038192E">
        <w:rPr>
          <w:rFonts w:asciiTheme="majorHAnsi" w:hAnsiTheme="majorHAnsi" w:cstheme="majorHAnsi"/>
          <w:bCs/>
          <w:sz w:val="20"/>
          <w:szCs w:val="20"/>
        </w:rPr>
        <w:t xml:space="preserve">MUSZĄ UZUPEŁNIĆ DALSZĄ CZĘŚĆ ANKIETY. </w:t>
      </w:r>
    </w:p>
    <w:p w14:paraId="78144B59" w14:textId="77777777" w:rsidR="0044362E" w:rsidRPr="0038192E" w:rsidRDefault="0044362E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38192E">
        <w:rPr>
          <w:rFonts w:asciiTheme="majorHAnsi" w:hAnsiTheme="majorHAnsi" w:cstheme="majorHAnsi"/>
          <w:bCs/>
          <w:sz w:val="20"/>
          <w:szCs w:val="20"/>
        </w:rPr>
        <w:br w:type="page"/>
      </w:r>
    </w:p>
    <w:p w14:paraId="40BD5892" w14:textId="654F304E" w:rsidR="00BF73E3" w:rsidRPr="0038192E" w:rsidRDefault="0044362E" w:rsidP="00BF73E3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</w:rPr>
      </w:pPr>
      <w:r w:rsidRPr="0038192E">
        <w:rPr>
          <w:rFonts w:asciiTheme="majorHAnsi" w:hAnsiTheme="majorHAnsi" w:cstheme="majorHAnsi"/>
          <w:b/>
          <w:sz w:val="20"/>
          <w:szCs w:val="20"/>
        </w:rPr>
        <w:lastRenderedPageBreak/>
        <w:t>OŚWIADCZENIE OPIEKUNA PRAWNEGO</w:t>
      </w:r>
      <w:r w:rsidR="00BF73E3" w:rsidRPr="0038192E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BF73E3" w:rsidRPr="0038192E">
        <w:rPr>
          <w:rFonts w:asciiTheme="majorHAnsi" w:hAnsiTheme="majorHAnsi" w:cstheme="majorHAnsi"/>
          <w:b/>
          <w:bCs/>
          <w:sz w:val="20"/>
          <w:szCs w:val="20"/>
        </w:rPr>
        <w:t>O STANIE ZDROWIA I ŚWIADOMOŚCI RYZYKA</w:t>
      </w:r>
    </w:p>
    <w:p w14:paraId="272A6D0F" w14:textId="77777777" w:rsidR="005C4451" w:rsidRPr="0038192E" w:rsidRDefault="005C4451" w:rsidP="005C445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38192E">
        <w:rPr>
          <w:rFonts w:asciiTheme="majorHAnsi" w:hAnsiTheme="majorHAnsi" w:cstheme="majorHAnsi"/>
          <w:b/>
          <w:sz w:val="20"/>
          <w:szCs w:val="20"/>
        </w:rPr>
        <w:t>Proszę wypełnić czytelnie DRUKOWANYMI literami!</w:t>
      </w:r>
    </w:p>
    <w:p w14:paraId="027D9785" w14:textId="77777777" w:rsidR="005C4451" w:rsidRPr="0038192E" w:rsidRDefault="005C4451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</w:p>
    <w:p w14:paraId="0EF7D1F6" w14:textId="77777777" w:rsidR="004D5CDB" w:rsidRPr="0038192E" w:rsidRDefault="004D5CDB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</w:p>
    <w:p w14:paraId="274B63E0" w14:textId="59440FF6" w:rsidR="0044362E" w:rsidRPr="0038192E" w:rsidRDefault="0044362E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  <w:r w:rsidRPr="0038192E">
        <w:rPr>
          <w:rFonts w:asciiTheme="majorHAnsi" w:hAnsiTheme="majorHAnsi" w:cstheme="majorHAnsi"/>
          <w:b/>
          <w:sz w:val="20"/>
          <w:szCs w:val="20"/>
        </w:rPr>
        <w:t>JA NIŻEJ PODPISANY/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43"/>
        <w:gridCol w:w="444"/>
        <w:gridCol w:w="443"/>
        <w:gridCol w:w="443"/>
        <w:gridCol w:w="443"/>
        <w:gridCol w:w="443"/>
        <w:gridCol w:w="443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</w:tblGrid>
      <w:tr w:rsidR="00026B93" w:rsidRPr="0038192E" w14:paraId="723EBAA1" w14:textId="77777777" w:rsidTr="00593A64">
        <w:trPr>
          <w:trHeight w:val="454"/>
        </w:trPr>
        <w:tc>
          <w:tcPr>
            <w:tcW w:w="1417" w:type="dxa"/>
            <w:vAlign w:val="center"/>
          </w:tcPr>
          <w:p w14:paraId="530C8D96" w14:textId="26EFE79F" w:rsidR="00026B93" w:rsidRPr="0038192E" w:rsidRDefault="00026B93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*NAZWISKO:</w:t>
            </w:r>
          </w:p>
        </w:tc>
        <w:tc>
          <w:tcPr>
            <w:tcW w:w="443" w:type="dxa"/>
          </w:tcPr>
          <w:p w14:paraId="23A09E31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63E18A73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5E895703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55DBE3E2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6FC22E1D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077006A6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6FBBC85F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202DBF3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2BCC170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E559617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46BD73B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82CDB69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BEA10FB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D9A2BC0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E8D31EE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59C12E62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31D44E9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74E97A47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C04FB9E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6359FC3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23253D04" w14:textId="6B8A9491" w:rsidR="00026B93" w:rsidRPr="0038192E" w:rsidRDefault="00026B93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43"/>
        <w:gridCol w:w="444"/>
        <w:gridCol w:w="443"/>
        <w:gridCol w:w="443"/>
        <w:gridCol w:w="443"/>
        <w:gridCol w:w="443"/>
        <w:gridCol w:w="443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</w:tblGrid>
      <w:tr w:rsidR="00026B93" w:rsidRPr="0038192E" w14:paraId="3C3B3B3D" w14:textId="77777777" w:rsidTr="00593A64">
        <w:trPr>
          <w:trHeight w:val="454"/>
        </w:trPr>
        <w:tc>
          <w:tcPr>
            <w:tcW w:w="1417" w:type="dxa"/>
            <w:vAlign w:val="center"/>
          </w:tcPr>
          <w:p w14:paraId="48271EBF" w14:textId="442627C2" w:rsidR="00026B93" w:rsidRPr="0038192E" w:rsidRDefault="00026B93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*IMIĘ:</w:t>
            </w:r>
          </w:p>
        </w:tc>
        <w:tc>
          <w:tcPr>
            <w:tcW w:w="443" w:type="dxa"/>
          </w:tcPr>
          <w:p w14:paraId="1FD3594F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0A15EFF6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06A3760E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47F4A7B7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0FD2ECE7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29D71018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3A9128B5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DD3863C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6D1ADDF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5082A71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7550F023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D196CAB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36AC300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1C7998A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15A01FF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550B7CB0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4BB4FBE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0EF03C5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C704494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A03BB75" w14:textId="77777777" w:rsidR="00026B93" w:rsidRPr="0038192E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3E727609" w14:textId="475C74CB" w:rsidR="00026B93" w:rsidRPr="0038192E" w:rsidRDefault="00026B93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458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E3FB1" w:rsidRPr="0038192E" w14:paraId="79318B0A" w14:textId="77777777" w:rsidTr="00593A64">
        <w:trPr>
          <w:trHeight w:val="454"/>
        </w:trPr>
        <w:tc>
          <w:tcPr>
            <w:tcW w:w="3458" w:type="dxa"/>
            <w:vAlign w:val="center"/>
          </w:tcPr>
          <w:p w14:paraId="017DBDA2" w14:textId="65FFB3F6" w:rsidR="0044362E" w:rsidRPr="0038192E" w:rsidRDefault="00AA7224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*</w:t>
            </w:r>
            <w:r w:rsidR="0044362E"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NR TELEFONU KONTAKTOWEGO</w:t>
            </w: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:</w:t>
            </w:r>
          </w:p>
        </w:tc>
        <w:tc>
          <w:tcPr>
            <w:tcW w:w="567" w:type="dxa"/>
          </w:tcPr>
          <w:p w14:paraId="4FE09B3C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6B02D27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FC12D19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0EC02B5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9309F70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96162AD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81382A1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F873705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156C789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6F28FCD6" w14:textId="7CAFE848" w:rsidR="0044362E" w:rsidRPr="0038192E" w:rsidRDefault="0044362E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180"/>
        <w:gridCol w:w="454"/>
        <w:gridCol w:w="454"/>
        <w:gridCol w:w="454"/>
        <w:gridCol w:w="450"/>
        <w:gridCol w:w="454"/>
        <w:gridCol w:w="454"/>
        <w:gridCol w:w="454"/>
        <w:gridCol w:w="454"/>
        <w:gridCol w:w="454"/>
      </w:tblGrid>
      <w:tr w:rsidR="00EA77B5" w:rsidRPr="0038192E" w14:paraId="19A6398C" w14:textId="77777777" w:rsidTr="00593A64">
        <w:trPr>
          <w:trHeight w:val="454"/>
        </w:trPr>
        <w:tc>
          <w:tcPr>
            <w:tcW w:w="6180" w:type="dxa"/>
            <w:vAlign w:val="center"/>
          </w:tcPr>
          <w:p w14:paraId="00A59354" w14:textId="02345B65" w:rsidR="0044362E" w:rsidRPr="0038192E" w:rsidRDefault="00AA7224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*</w:t>
            </w:r>
            <w:r w:rsidR="0044362E"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LEGITYMUJĄCY SIĘ DOWODEM OSOBISTYM O NUMERZE I SERII</w:t>
            </w: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454" w:type="dxa"/>
          </w:tcPr>
          <w:p w14:paraId="6B11AEE4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206F5592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6A3280E7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0" w:type="dxa"/>
          </w:tcPr>
          <w:p w14:paraId="2E8806F8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338024E5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561445FF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62CE3B8D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1CCF69FD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5C21D99D" w14:textId="77777777" w:rsidR="0044362E" w:rsidRPr="0038192E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5CEED5E2" w14:textId="7FFF202C" w:rsidR="00AA7224" w:rsidRPr="0038192E" w:rsidRDefault="00AA7224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78A06B1C" w14:textId="357DEF18" w:rsidR="00274CFC" w:rsidRPr="0038192E" w:rsidRDefault="0038192E" w:rsidP="00274CFC">
      <w:pPr>
        <w:pStyle w:val="Default"/>
        <w:rPr>
          <w:rFonts w:asciiTheme="majorHAnsi" w:hAnsiTheme="majorHAnsi" w:cstheme="majorHAnsi"/>
          <w:b/>
          <w:bCs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b/>
          <w:bCs/>
          <w:sz w:val="20"/>
          <w:szCs w:val="20"/>
          <w:lang w:val="pl-PL"/>
        </w:rPr>
        <w:t xml:space="preserve">JA NIŻEJ PODPISANY OŚWIADCZAM, ŻE POSIADAM ŚWIADOMOŚĆ RYZYKA ZAKAŻENIA WIRUSEM COVID - 19 PODCZAS UDZIAŁU MOJEGO DZIECKA </w:t>
      </w:r>
    </w:p>
    <w:p w14:paraId="1298DEEF" w14:textId="77777777" w:rsidR="00145720" w:rsidRPr="0038192E" w:rsidRDefault="00145720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43"/>
        <w:gridCol w:w="444"/>
        <w:gridCol w:w="443"/>
        <w:gridCol w:w="443"/>
        <w:gridCol w:w="443"/>
        <w:gridCol w:w="443"/>
        <w:gridCol w:w="443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</w:tblGrid>
      <w:tr w:rsidR="00701620" w:rsidRPr="0038192E" w14:paraId="355652BA" w14:textId="77777777" w:rsidTr="00593A64">
        <w:trPr>
          <w:trHeight w:val="454"/>
        </w:trPr>
        <w:tc>
          <w:tcPr>
            <w:tcW w:w="1417" w:type="dxa"/>
            <w:vAlign w:val="center"/>
          </w:tcPr>
          <w:p w14:paraId="74DEC6B9" w14:textId="23926C93" w:rsidR="00701620" w:rsidRPr="0038192E" w:rsidRDefault="00701620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NAZWISKO SYNA/CÓRKI:</w:t>
            </w:r>
          </w:p>
        </w:tc>
        <w:tc>
          <w:tcPr>
            <w:tcW w:w="443" w:type="dxa"/>
          </w:tcPr>
          <w:p w14:paraId="217AAB9C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7A1631A5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407B8D10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5EDF7E0B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3EF36707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1AC45B20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79E89D75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BED929A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41E1CF4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2496B9E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5B28855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D24E8FE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C0B1006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F726F0D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41B1A65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ED051E9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58E31A7B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B7BBB6D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74D1F6CC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5F5E4C6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7928DDBC" w14:textId="6F8C0E93" w:rsidR="00701620" w:rsidRPr="0038192E" w:rsidRDefault="00701620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43"/>
        <w:gridCol w:w="444"/>
        <w:gridCol w:w="443"/>
        <w:gridCol w:w="443"/>
        <w:gridCol w:w="443"/>
        <w:gridCol w:w="443"/>
        <w:gridCol w:w="443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</w:tblGrid>
      <w:tr w:rsidR="00701620" w:rsidRPr="0038192E" w14:paraId="2C7CA683" w14:textId="77777777" w:rsidTr="00593A64">
        <w:trPr>
          <w:trHeight w:val="454"/>
        </w:trPr>
        <w:tc>
          <w:tcPr>
            <w:tcW w:w="1417" w:type="dxa"/>
            <w:vAlign w:val="center"/>
          </w:tcPr>
          <w:p w14:paraId="0A2DD6B6" w14:textId="435BFB26" w:rsidR="00701620" w:rsidRPr="0038192E" w:rsidRDefault="00701620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38192E">
              <w:rPr>
                <w:rFonts w:asciiTheme="majorHAnsi" w:hAnsiTheme="majorHAnsi" w:cstheme="majorHAnsi"/>
                <w:bCs/>
                <w:sz w:val="20"/>
                <w:szCs w:val="20"/>
              </w:rPr>
              <w:t>IMIĘ SYNA/CÓRKI:</w:t>
            </w:r>
          </w:p>
        </w:tc>
        <w:tc>
          <w:tcPr>
            <w:tcW w:w="443" w:type="dxa"/>
          </w:tcPr>
          <w:p w14:paraId="1B92C0E3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67FE83DA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2A1535A9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0AB86AB7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5FE2AB8C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15DBF520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3257893E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338E756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90FC9F4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DC344D9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734FCF2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6D887A9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BD93DA2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781E1E27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677C81D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C44C373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50ACE1E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A924FB4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A08A16F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825C82A" w14:textId="77777777" w:rsidR="00701620" w:rsidRPr="0038192E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25F2F647" w14:textId="27CE2AE2" w:rsidR="00701620" w:rsidRPr="0038192E" w:rsidRDefault="00701620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7BA12949" w14:textId="136E97B7" w:rsidR="00BF73E3" w:rsidRPr="0038192E" w:rsidRDefault="0038192E" w:rsidP="00BF73E3">
      <w:pPr>
        <w:pStyle w:val="Default"/>
        <w:rPr>
          <w:rFonts w:asciiTheme="majorHAnsi" w:hAnsiTheme="majorHAnsi" w:cstheme="majorHAnsi"/>
          <w:b/>
          <w:bCs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b/>
          <w:bCs/>
          <w:sz w:val="20"/>
          <w:szCs w:val="20"/>
          <w:lang w:val="pl-PL"/>
        </w:rPr>
        <w:t xml:space="preserve">W 29 FINALE WIELKIEJ ORKIESTRY ŚWIĄTECZNEJ POMOCY. </w:t>
      </w:r>
    </w:p>
    <w:p w14:paraId="70B9D066" w14:textId="77777777" w:rsidR="00BF73E3" w:rsidRPr="0038192E" w:rsidRDefault="00BF73E3" w:rsidP="00BF73E3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1702DF99" w14:textId="77777777" w:rsidR="002A521F" w:rsidRPr="0038192E" w:rsidRDefault="002A521F" w:rsidP="00BF73E3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237CD510" w14:textId="0B0918D0" w:rsidR="00BF73E3" w:rsidRPr="0038192E" w:rsidRDefault="00BF73E3" w:rsidP="00BF73E3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Oświadczam, że </w:t>
      </w:r>
      <w:r w:rsidR="002A521F"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dziecko 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>zapoznał</w:t>
      </w:r>
      <w:r w:rsidR="002A521F" w:rsidRPr="0038192E">
        <w:rPr>
          <w:rFonts w:asciiTheme="majorHAnsi" w:hAnsiTheme="majorHAnsi" w:cstheme="majorHAnsi"/>
          <w:sz w:val="20"/>
          <w:szCs w:val="20"/>
          <w:lang w:val="pl-PL"/>
        </w:rPr>
        <w:t>o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 się z procedurami przestrzegania zasad bezpieczeństwa epidemicznego obowiązującymi na terenie kraju oraz województwa i miasta, w którym będ</w:t>
      </w:r>
      <w:r w:rsidR="002A521F" w:rsidRPr="0038192E">
        <w:rPr>
          <w:rFonts w:asciiTheme="majorHAnsi" w:hAnsiTheme="majorHAnsi" w:cstheme="majorHAnsi"/>
          <w:sz w:val="20"/>
          <w:szCs w:val="20"/>
          <w:lang w:val="pl-PL"/>
        </w:rPr>
        <w:t>zie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 kwestować. </w:t>
      </w:r>
    </w:p>
    <w:p w14:paraId="070691F8" w14:textId="77777777" w:rsidR="00BF73E3" w:rsidRPr="0038192E" w:rsidRDefault="00BF73E3" w:rsidP="00BF73E3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221A91B1" w14:textId="7E8CF87A" w:rsidR="00BF73E3" w:rsidRPr="0038192E" w:rsidRDefault="00BF73E3" w:rsidP="00BF73E3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Oświadczam, że nie będę wnosił/ła żadnych roszczeń w stosunku do WOŚP w razie zakażenia </w:t>
      </w:r>
      <w:r w:rsidR="00C05FF8">
        <w:rPr>
          <w:rFonts w:asciiTheme="majorHAnsi" w:hAnsiTheme="majorHAnsi" w:cstheme="majorHAnsi"/>
          <w:sz w:val="20"/>
          <w:szCs w:val="20"/>
          <w:lang w:val="pl-PL"/>
        </w:rPr>
        <w:t xml:space="preserve">mojego dziecka 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wirusem COVID-19 w trakcie udziału w 29 Finale Wielkiej Orkiestry Świątecznej Pomocy. </w:t>
      </w:r>
    </w:p>
    <w:p w14:paraId="7053E86C" w14:textId="77777777" w:rsidR="00BF73E3" w:rsidRPr="0038192E" w:rsidRDefault="00BF73E3" w:rsidP="00BF73E3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5E086F1E" w14:textId="77777777" w:rsidR="00BF73E3" w:rsidRPr="0038192E" w:rsidRDefault="00BF73E3" w:rsidP="00BF73E3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Jednocześnie oświadczam, że: </w:t>
      </w:r>
    </w:p>
    <w:p w14:paraId="049BC3B8" w14:textId="0662D687" w:rsidR="00BF73E3" w:rsidRPr="0038192E" w:rsidRDefault="00BF73E3" w:rsidP="00BF73E3">
      <w:pPr>
        <w:pStyle w:val="Default"/>
        <w:numPr>
          <w:ilvl w:val="0"/>
          <w:numId w:val="3"/>
        </w:numPr>
        <w:spacing w:after="37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>według mojej wiedzy</w:t>
      </w:r>
      <w:r w:rsidR="002A521F"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 dziecko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 jest zdrow</w:t>
      </w:r>
      <w:r w:rsidR="002A521F" w:rsidRPr="0038192E">
        <w:rPr>
          <w:rFonts w:asciiTheme="majorHAnsi" w:hAnsiTheme="majorHAnsi" w:cstheme="majorHAnsi"/>
          <w:sz w:val="20"/>
          <w:szCs w:val="20"/>
          <w:lang w:val="pl-PL"/>
        </w:rPr>
        <w:t>e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 i nie posiada żadnych objawów zakażenia koronawirusem, </w:t>
      </w:r>
    </w:p>
    <w:p w14:paraId="66B019F2" w14:textId="31AC1653" w:rsidR="00BF73E3" w:rsidRPr="0038192E" w:rsidRDefault="00BF73E3" w:rsidP="00BF73E3">
      <w:pPr>
        <w:pStyle w:val="Default"/>
        <w:numPr>
          <w:ilvl w:val="0"/>
          <w:numId w:val="3"/>
        </w:numPr>
        <w:spacing w:after="37"/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>nie przebywa na kwarantannie oraz nie miał</w:t>
      </w:r>
      <w:r w:rsidR="00073BBC" w:rsidRPr="0038192E">
        <w:rPr>
          <w:rFonts w:asciiTheme="majorHAnsi" w:hAnsiTheme="majorHAnsi" w:cstheme="majorHAnsi"/>
          <w:sz w:val="20"/>
          <w:szCs w:val="20"/>
          <w:lang w:val="pl-PL"/>
        </w:rPr>
        <w:t>o</w:t>
      </w: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 kontaktu z osobą zarażoną koronawirusem, </w:t>
      </w:r>
    </w:p>
    <w:p w14:paraId="0CE04A49" w14:textId="2820CA29" w:rsidR="00BF73E3" w:rsidRPr="0038192E" w:rsidRDefault="00BF73E3" w:rsidP="00BF73E3">
      <w:pPr>
        <w:pStyle w:val="Default"/>
        <w:numPr>
          <w:ilvl w:val="0"/>
          <w:numId w:val="3"/>
        </w:numPr>
        <w:rPr>
          <w:rFonts w:asciiTheme="majorHAnsi" w:hAnsiTheme="majorHAnsi" w:cstheme="majorHAnsi"/>
          <w:sz w:val="20"/>
          <w:szCs w:val="20"/>
          <w:lang w:val="pl-PL"/>
        </w:rPr>
      </w:pPr>
      <w:r w:rsidRPr="0038192E">
        <w:rPr>
          <w:rFonts w:asciiTheme="majorHAnsi" w:hAnsiTheme="majorHAnsi" w:cstheme="majorHAnsi"/>
          <w:sz w:val="20"/>
          <w:szCs w:val="20"/>
          <w:lang w:val="pl-PL"/>
        </w:rPr>
        <w:t xml:space="preserve">biorę na siebie pełną odpowiedzialność prawną za stan zdrowia </w:t>
      </w:r>
      <w:r w:rsidR="00073BBC" w:rsidRPr="0038192E">
        <w:rPr>
          <w:rFonts w:asciiTheme="majorHAnsi" w:hAnsiTheme="majorHAnsi" w:cstheme="majorHAnsi"/>
          <w:sz w:val="20"/>
          <w:szCs w:val="20"/>
          <w:lang w:val="pl-PL"/>
        </w:rPr>
        <w:t>mojego dziecka</w:t>
      </w:r>
    </w:p>
    <w:p w14:paraId="138E7F2E" w14:textId="77777777" w:rsidR="00BF73E3" w:rsidRPr="0038192E" w:rsidRDefault="00BF73E3" w:rsidP="00BF73E3">
      <w:pPr>
        <w:pStyle w:val="Default"/>
        <w:rPr>
          <w:rFonts w:asciiTheme="majorHAnsi" w:hAnsiTheme="majorHAnsi" w:cstheme="majorHAnsi"/>
          <w:sz w:val="20"/>
          <w:szCs w:val="20"/>
          <w:lang w:val="pl-PL"/>
        </w:rPr>
      </w:pPr>
    </w:p>
    <w:p w14:paraId="5CB1C513" w14:textId="03E809FB" w:rsidR="00BF73E3" w:rsidRPr="0038192E" w:rsidRDefault="00BF73E3" w:rsidP="00BF73E3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38192E">
        <w:rPr>
          <w:rFonts w:asciiTheme="majorHAnsi" w:hAnsiTheme="majorHAnsi" w:cstheme="majorHAnsi"/>
          <w:sz w:val="20"/>
          <w:szCs w:val="20"/>
        </w:rPr>
        <w:t xml:space="preserve">W przypadku gdy </w:t>
      </w:r>
      <w:r w:rsidR="00073BBC" w:rsidRPr="0038192E">
        <w:rPr>
          <w:rFonts w:asciiTheme="majorHAnsi" w:hAnsiTheme="majorHAnsi" w:cstheme="majorHAnsi"/>
          <w:sz w:val="20"/>
          <w:szCs w:val="20"/>
        </w:rPr>
        <w:t xml:space="preserve">dziecko </w:t>
      </w:r>
      <w:r w:rsidRPr="0038192E">
        <w:rPr>
          <w:rFonts w:asciiTheme="majorHAnsi" w:hAnsiTheme="majorHAnsi" w:cstheme="majorHAnsi"/>
          <w:sz w:val="20"/>
          <w:szCs w:val="20"/>
        </w:rPr>
        <w:t>zostan</w:t>
      </w:r>
      <w:r w:rsidR="00073BBC" w:rsidRPr="0038192E">
        <w:rPr>
          <w:rFonts w:asciiTheme="majorHAnsi" w:hAnsiTheme="majorHAnsi" w:cstheme="majorHAnsi"/>
          <w:sz w:val="20"/>
          <w:szCs w:val="20"/>
        </w:rPr>
        <w:t>ie</w:t>
      </w:r>
      <w:r w:rsidRPr="0038192E">
        <w:rPr>
          <w:rFonts w:asciiTheme="majorHAnsi" w:hAnsiTheme="majorHAnsi" w:cstheme="majorHAnsi"/>
          <w:sz w:val="20"/>
          <w:szCs w:val="20"/>
        </w:rPr>
        <w:t xml:space="preserve"> objęt</w:t>
      </w:r>
      <w:r w:rsidR="00073BBC" w:rsidRPr="0038192E">
        <w:rPr>
          <w:rFonts w:asciiTheme="majorHAnsi" w:hAnsiTheme="majorHAnsi" w:cstheme="majorHAnsi"/>
          <w:sz w:val="20"/>
          <w:szCs w:val="20"/>
        </w:rPr>
        <w:t>e</w:t>
      </w:r>
      <w:r w:rsidRPr="0038192E">
        <w:rPr>
          <w:rFonts w:asciiTheme="majorHAnsi" w:hAnsiTheme="majorHAnsi" w:cstheme="majorHAnsi"/>
          <w:sz w:val="20"/>
          <w:szCs w:val="20"/>
        </w:rPr>
        <w:t xml:space="preserve"> kwarantanną lub innym środkiem związanym z Covid-19, zobowiązuję się do niepojawieni</w:t>
      </w:r>
      <w:r w:rsidR="00073BBC" w:rsidRPr="0038192E">
        <w:rPr>
          <w:rFonts w:asciiTheme="majorHAnsi" w:hAnsiTheme="majorHAnsi" w:cstheme="majorHAnsi"/>
          <w:sz w:val="20"/>
          <w:szCs w:val="20"/>
        </w:rPr>
        <w:t>a</w:t>
      </w:r>
      <w:r w:rsidRPr="0038192E">
        <w:rPr>
          <w:rFonts w:asciiTheme="majorHAnsi" w:hAnsiTheme="majorHAnsi" w:cstheme="majorHAnsi"/>
          <w:sz w:val="20"/>
          <w:szCs w:val="20"/>
        </w:rPr>
        <w:t xml:space="preserve"> się </w:t>
      </w:r>
      <w:r w:rsidR="00073BBC" w:rsidRPr="0038192E">
        <w:rPr>
          <w:rFonts w:asciiTheme="majorHAnsi" w:hAnsiTheme="majorHAnsi" w:cstheme="majorHAnsi"/>
          <w:sz w:val="20"/>
          <w:szCs w:val="20"/>
        </w:rPr>
        <w:t xml:space="preserve">dziecka </w:t>
      </w:r>
      <w:r w:rsidRPr="0038192E">
        <w:rPr>
          <w:rFonts w:asciiTheme="majorHAnsi" w:hAnsiTheme="majorHAnsi" w:cstheme="majorHAnsi"/>
          <w:sz w:val="20"/>
          <w:szCs w:val="20"/>
        </w:rPr>
        <w:t xml:space="preserve">w trakcie 29 Finału WOŚP oraz niezwłocznie poinformuję o tym szefa sztabu nr 71 Pana Janusza Kłosowicza. Biorę na siebie pełną odpowiedzialność prawną za niewykonanie tego obowiązku, w szczególności za wynikłe wskutek niewykonania moich zobowiązań szkody poniesione przez Fundację WOŚP, sztab WOŚP nr 71 lub szefa sztabu. </w:t>
      </w:r>
    </w:p>
    <w:p w14:paraId="17E86453" w14:textId="77777777" w:rsidR="00BF73E3" w:rsidRPr="0038192E" w:rsidRDefault="00BF73E3" w:rsidP="00BF73E3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3855FCFB" w14:textId="77777777" w:rsidR="00832AFC" w:rsidRPr="0038192E" w:rsidRDefault="00832AFC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5"/>
        <w:gridCol w:w="5953"/>
      </w:tblGrid>
      <w:tr w:rsidR="00145720" w:rsidRPr="0038192E" w14:paraId="48F710FD" w14:textId="4E81982A" w:rsidTr="00145720">
        <w:trPr>
          <w:trHeight w:val="567"/>
        </w:trPr>
        <w:tc>
          <w:tcPr>
            <w:tcW w:w="4535" w:type="dxa"/>
            <w:vAlign w:val="center"/>
          </w:tcPr>
          <w:p w14:paraId="2BCBEAAF" w14:textId="6282AE37" w:rsidR="00F70681" w:rsidRPr="00A72CC4" w:rsidRDefault="00F70681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A72CC4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CZYTELNY PODPIS OPIEKUNA (IMIĘ I NAZWISKO): </w:t>
            </w:r>
          </w:p>
        </w:tc>
        <w:tc>
          <w:tcPr>
            <w:tcW w:w="5953" w:type="dxa"/>
          </w:tcPr>
          <w:p w14:paraId="5CB76078" w14:textId="77777777" w:rsidR="00F70681" w:rsidRPr="0038192E" w:rsidRDefault="00F70681" w:rsidP="00FE3FB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</w:tbl>
    <w:p w14:paraId="0C837CBE" w14:textId="01FCB3F0" w:rsidR="0044362E" w:rsidRPr="0038192E" w:rsidRDefault="0044362E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1586FFCA" w14:textId="182F2897" w:rsidR="0044362E" w:rsidRPr="0038192E" w:rsidRDefault="0044362E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38192E">
        <w:rPr>
          <w:rFonts w:asciiTheme="majorHAnsi" w:hAnsiTheme="majorHAnsi" w:cstheme="majorHAnsi"/>
          <w:bCs/>
          <w:sz w:val="20"/>
          <w:szCs w:val="20"/>
        </w:rPr>
        <w:t>*DANE PRAWNEGO OPIEKUNA KANDYDATA NA WOLONTARIUSZA.</w:t>
      </w:r>
    </w:p>
    <w:p w14:paraId="0669BF73" w14:textId="77777777" w:rsidR="0044362E" w:rsidRPr="0038192E" w:rsidRDefault="0044362E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sectPr w:rsidR="0044362E" w:rsidRPr="0038192E" w:rsidSect="002009B7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5B590B" w14:textId="77777777" w:rsidR="001A796B" w:rsidRDefault="001A796B" w:rsidP="00836965">
      <w:pPr>
        <w:spacing w:after="0" w:line="240" w:lineRule="auto"/>
      </w:pPr>
      <w:r>
        <w:separator/>
      </w:r>
    </w:p>
  </w:endnote>
  <w:endnote w:type="continuationSeparator" w:id="0">
    <w:p w14:paraId="28AA059B" w14:textId="77777777" w:rsidR="001A796B" w:rsidRDefault="001A796B" w:rsidP="00836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421D4E" w14:textId="77777777" w:rsidR="001A796B" w:rsidRDefault="001A796B" w:rsidP="00836965">
      <w:pPr>
        <w:spacing w:after="0" w:line="240" w:lineRule="auto"/>
      </w:pPr>
      <w:r>
        <w:separator/>
      </w:r>
    </w:p>
  </w:footnote>
  <w:footnote w:type="continuationSeparator" w:id="0">
    <w:p w14:paraId="317591EC" w14:textId="77777777" w:rsidR="001A796B" w:rsidRDefault="001A796B" w:rsidP="008369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41A4B" w14:textId="76B20A5F" w:rsidR="00836965" w:rsidRDefault="00836965" w:rsidP="00836965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95AD38" wp14:editId="211B7171">
              <wp:simplePos x="0" y="0"/>
              <wp:positionH relativeFrom="column">
                <wp:posOffset>1303020</wp:posOffset>
              </wp:positionH>
              <wp:positionV relativeFrom="paragraph">
                <wp:posOffset>106680</wp:posOffset>
              </wp:positionV>
              <wp:extent cx="2621280" cy="853440"/>
              <wp:effectExtent l="0" t="0" r="7620" b="3810"/>
              <wp:wrapNone/>
              <wp:docPr id="1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21280" cy="8534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854F4FA" w14:textId="77777777" w:rsidR="00836965" w:rsidRPr="00A174F6" w:rsidRDefault="00836965" w:rsidP="00836965">
                          <w:pPr>
                            <w:pStyle w:val="Nagwek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A174F6">
                            <w:rPr>
                              <w:b/>
                              <w:bCs/>
                            </w:rPr>
                            <w:t>Wielka Orkiestra Świątecznej Pomocy</w:t>
                          </w:r>
                        </w:p>
                        <w:p w14:paraId="2E46DB56" w14:textId="2D0D3F4C" w:rsidR="00836965" w:rsidRPr="00A174F6" w:rsidRDefault="00836965" w:rsidP="00836965">
                          <w:pPr>
                            <w:pStyle w:val="Nagwek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A174F6">
                            <w:rPr>
                              <w:b/>
                              <w:bCs/>
                            </w:rPr>
                            <w:t>Sztab nr 71 Sosnowiec</w:t>
                          </w:r>
                        </w:p>
                        <w:p w14:paraId="70420BD7" w14:textId="797CB6DF" w:rsidR="0044362E" w:rsidRDefault="00026B93" w:rsidP="00836965">
                          <w:pPr>
                            <w:pStyle w:val="Nagwek"/>
                            <w:jc w:val="center"/>
                          </w:pPr>
                          <w:r>
                            <w:t>u</w:t>
                          </w:r>
                          <w:r w:rsidR="0044362E">
                            <w:t>l. Czeladzka 58</w:t>
                          </w:r>
                        </w:p>
                        <w:p w14:paraId="6F5934C7" w14:textId="77777777" w:rsidR="00836965" w:rsidRDefault="00836965" w:rsidP="00836965">
                          <w:pPr>
                            <w:pStyle w:val="Nagwek"/>
                            <w:jc w:val="center"/>
                          </w:pPr>
                          <w:r>
                            <w:t>www.wosp.sosnowiec.pl</w:t>
                          </w:r>
                        </w:p>
                        <w:p w14:paraId="4C4A9B85" w14:textId="77777777" w:rsidR="00836965" w:rsidRDefault="00836965" w:rsidP="00836965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B95AD38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margin-left:102.6pt;margin-top:8.4pt;width:206.4pt;height:67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" fillcolor="white [3201]" stroked="f" strokeweight=".5pt">
              <v:textbox>
                <w:txbxContent>
                  <w:p w14:paraId="3854F4FA" w14:textId="77777777" w:rsidR="00836965" w:rsidRPr="00A174F6" w:rsidRDefault="00836965" w:rsidP="00836965">
                    <w:pPr>
                      <w:pStyle w:val="Header"/>
                      <w:jc w:val="center"/>
                      <w:rPr>
                        <w:b/>
                        <w:bCs/>
                      </w:rPr>
                    </w:pPr>
                    <w:r w:rsidRPr="00A174F6">
                      <w:rPr>
                        <w:b/>
                        <w:bCs/>
                      </w:rPr>
                      <w:t>Wielka Orkiestra Świątecznej Pomocy</w:t>
                    </w:r>
                  </w:p>
                  <w:p w14:paraId="2E46DB56" w14:textId="2D0D3F4C" w:rsidR="00836965" w:rsidRPr="00A174F6" w:rsidRDefault="00836965" w:rsidP="00836965">
                    <w:pPr>
                      <w:pStyle w:val="Header"/>
                      <w:jc w:val="center"/>
                      <w:rPr>
                        <w:b/>
                        <w:bCs/>
                      </w:rPr>
                    </w:pPr>
                    <w:r w:rsidRPr="00A174F6">
                      <w:rPr>
                        <w:b/>
                        <w:bCs/>
                      </w:rPr>
                      <w:t>Sztab nr 71 Sosnowiec</w:t>
                    </w:r>
                  </w:p>
                  <w:p w14:paraId="70420BD7" w14:textId="797CB6DF" w:rsidR="0044362E" w:rsidRDefault="00026B93" w:rsidP="00836965">
                    <w:pPr>
                      <w:pStyle w:val="Header"/>
                      <w:jc w:val="center"/>
                    </w:pPr>
                    <w:r>
                      <w:t>u</w:t>
                    </w:r>
                    <w:r w:rsidR="0044362E">
                      <w:t>l. Czeladzka 58</w:t>
                    </w:r>
                  </w:p>
                  <w:p w14:paraId="6F5934C7" w14:textId="77777777" w:rsidR="00836965" w:rsidRDefault="00836965" w:rsidP="00836965">
                    <w:pPr>
                      <w:pStyle w:val="Header"/>
                      <w:jc w:val="center"/>
                    </w:pPr>
                    <w:r>
                      <w:t>www.wosp.sosnowiec.pl</w:t>
                    </w:r>
                  </w:p>
                  <w:p w14:paraId="4C4A9B85" w14:textId="77777777" w:rsidR="00836965" w:rsidRDefault="00836965" w:rsidP="00836965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 w:rsidR="001A796B">
      <w:pict w14:anchorId="03ADA9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90pt;height:83.4pt">
          <v:imagedata r:id="rId1" o:title="wosp-logo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540AD"/>
    <w:multiLevelType w:val="hybridMultilevel"/>
    <w:tmpl w:val="D3783F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1B69B7"/>
    <w:multiLevelType w:val="hybridMultilevel"/>
    <w:tmpl w:val="3E0CA8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E249B0"/>
    <w:multiLevelType w:val="hybridMultilevel"/>
    <w:tmpl w:val="D3783F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zY3NTc2NTazsDBR0lEKTi0uzszPAykwrgUA0RrN7SwAAAA="/>
  </w:docVars>
  <w:rsids>
    <w:rsidRoot w:val="00836965"/>
    <w:rsid w:val="00026B93"/>
    <w:rsid w:val="00073BBC"/>
    <w:rsid w:val="001009E5"/>
    <w:rsid w:val="00125805"/>
    <w:rsid w:val="00145720"/>
    <w:rsid w:val="00182695"/>
    <w:rsid w:val="001A094E"/>
    <w:rsid w:val="001A796B"/>
    <w:rsid w:val="001F5B8E"/>
    <w:rsid w:val="002009B7"/>
    <w:rsid w:val="00274CFC"/>
    <w:rsid w:val="002752BE"/>
    <w:rsid w:val="002A06A8"/>
    <w:rsid w:val="002A521F"/>
    <w:rsid w:val="0038192E"/>
    <w:rsid w:val="00390D4B"/>
    <w:rsid w:val="003A63E0"/>
    <w:rsid w:val="003C2E8E"/>
    <w:rsid w:val="0044362E"/>
    <w:rsid w:val="004B7A7F"/>
    <w:rsid w:val="004D1098"/>
    <w:rsid w:val="004D5CDB"/>
    <w:rsid w:val="004F25A8"/>
    <w:rsid w:val="005348C7"/>
    <w:rsid w:val="00593A64"/>
    <w:rsid w:val="005C4451"/>
    <w:rsid w:val="0062660F"/>
    <w:rsid w:val="0066640F"/>
    <w:rsid w:val="006B23C6"/>
    <w:rsid w:val="00701620"/>
    <w:rsid w:val="00730CED"/>
    <w:rsid w:val="00832AFC"/>
    <w:rsid w:val="00836965"/>
    <w:rsid w:val="00873128"/>
    <w:rsid w:val="008770B8"/>
    <w:rsid w:val="008F7999"/>
    <w:rsid w:val="00927AAB"/>
    <w:rsid w:val="00940438"/>
    <w:rsid w:val="0094109B"/>
    <w:rsid w:val="009952AE"/>
    <w:rsid w:val="009D5019"/>
    <w:rsid w:val="00A1451C"/>
    <w:rsid w:val="00A174F6"/>
    <w:rsid w:val="00A72CC4"/>
    <w:rsid w:val="00AA7224"/>
    <w:rsid w:val="00AE1BAF"/>
    <w:rsid w:val="00B9562E"/>
    <w:rsid w:val="00BF73E3"/>
    <w:rsid w:val="00C05FF8"/>
    <w:rsid w:val="00CD0976"/>
    <w:rsid w:val="00D2013E"/>
    <w:rsid w:val="00D76AAE"/>
    <w:rsid w:val="00DB1732"/>
    <w:rsid w:val="00E12B71"/>
    <w:rsid w:val="00E46766"/>
    <w:rsid w:val="00EA77B5"/>
    <w:rsid w:val="00F40E00"/>
    <w:rsid w:val="00F70681"/>
    <w:rsid w:val="00FE1CB3"/>
    <w:rsid w:val="00FE28DD"/>
    <w:rsid w:val="00FE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FC847F"/>
  <w15:chartTrackingRefBased/>
  <w15:docId w15:val="{5340BD1C-C453-4E88-978B-89CEE43B9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36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6965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836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6965"/>
    <w:rPr>
      <w:lang w:val="pl-PL"/>
    </w:rPr>
  </w:style>
  <w:style w:type="table" w:styleId="Tabela-Siatka">
    <w:name w:val="Table Grid"/>
    <w:basedOn w:val="Standardowy"/>
    <w:uiPriority w:val="39"/>
    <w:rsid w:val="00836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36965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182695"/>
    <w:pPr>
      <w:spacing w:after="0" w:line="240" w:lineRule="auto"/>
    </w:pPr>
    <w:rPr>
      <w:lang w:val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40438"/>
    <w:rPr>
      <w:color w:val="605E5C"/>
      <w:shd w:val="clear" w:color="auto" w:fill="E1DFDD"/>
    </w:rPr>
  </w:style>
  <w:style w:type="paragraph" w:customStyle="1" w:styleId="Default">
    <w:name w:val="Default"/>
    <w:rsid w:val="00F40E00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e40374fb-a6cc-4854-989f-c1d94a7967ee" ContentTypeId="0x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1C9D6FDD23804EB7CE00C72AC2FC62" ma:contentTypeVersion="15" ma:contentTypeDescription="Create a new document." ma:contentTypeScope="" ma:versionID="e1d6a2317cb9a2e1e1839a8f0a8130e5">
  <xsd:schema xmlns:xsd="http://www.w3.org/2001/XMLSchema" xmlns:xs="http://www.w3.org/2001/XMLSchema" xmlns:p="http://schemas.microsoft.com/office/2006/metadata/properties" xmlns:ns3="98c52835-4bdf-4847-b501-7d8ae992a14e" xmlns:ns4="b6574bd5-a603-40bd-a0b6-0e634be35dd8" targetNamespace="http://schemas.microsoft.com/office/2006/metadata/properties" ma:root="true" ma:fieldsID="0958e4a4e1ac1552d93201245e367b8d" ns3:_="" ns4:_="">
    <xsd:import namespace="98c52835-4bdf-4847-b501-7d8ae992a14e"/>
    <xsd:import namespace="b6574bd5-a603-40bd-a0b6-0e634be35d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52835-4bdf-4847-b501-7d8ae992a1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74bd5-a603-40bd-a0b6-0e634be35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55090-782F-410E-BCFF-6261527C0151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8B5097C5-D1DE-4EC0-B2E0-63C112D534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B5FBAF-10B2-4666-9792-C139CEFA1A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6EA13B-19B6-4035-AFE5-CC35C62C2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52835-4bdf-4847-b501-7d8ae992a14e"/>
    <ds:schemaRef ds:uri="b6574bd5-a603-40bd-a0b6-0e634be35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C71EA7F-6C73-46BF-8751-12DEADE6C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3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hilips</Company>
  <LinksUpToDate>false</LinksUpToDate>
  <CharactersWithSpaces>3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niewska, Magdalena</dc:creator>
  <cp:keywords/>
  <dc:description/>
  <cp:lastModifiedBy>user</cp:lastModifiedBy>
  <cp:revision>2</cp:revision>
  <dcterms:created xsi:type="dcterms:W3CDTF">2020-10-23T16:36:00Z</dcterms:created>
  <dcterms:modified xsi:type="dcterms:W3CDTF">2020-10-23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1C9D6FDD23804EB7CE00C72AC2FC62</vt:lpwstr>
  </property>
</Properties>
</file>